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76AFB" w14:textId="77777777" w:rsidR="00D51896" w:rsidRPr="00D51896" w:rsidRDefault="00D51896" w:rsidP="00D51896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ShelleyAllegro BT" w:hAnsi="ShelleyAllegro BT" w:cs="ShelleyAllegro BT"/>
          <w:b/>
          <w:bCs/>
          <w:color w:val="000000"/>
          <w:sz w:val="50"/>
          <w:szCs w:val="50"/>
        </w:rPr>
        <w:t>~ Sangeet ~</w:t>
      </w:r>
    </w:p>
    <w:p w14:paraId="176FF787" w14:textId="77777777" w:rsidR="00D51896" w:rsidRPr="00D51896" w:rsidRDefault="00D51896" w:rsidP="00D5189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>“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Aao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es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haseen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shaam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mein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jhoome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,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nache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,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dhoom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machaaaye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>,</w:t>
      </w:r>
    </w:p>
    <w:p w14:paraId="3D77AF70" w14:textId="77777777" w:rsidR="00D51896" w:rsidRPr="00D51896" w:rsidRDefault="00D51896" w:rsidP="00D51896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Shaila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aur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Peter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ke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sang mehfil-e-sangeet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sajaye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>”</w:t>
      </w:r>
    </w:p>
    <w:p w14:paraId="33923AC6" w14:textId="77777777" w:rsidR="00D51896" w:rsidRPr="00D51896" w:rsidRDefault="00D51896" w:rsidP="00D5189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Please join us for </w:t>
      </w:r>
      <w:proofErr w:type="spell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Geet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&amp; Sangeet a celebration of</w:t>
      </w:r>
    </w:p>
    <w:p w14:paraId="0BE584AA" w14:textId="77777777" w:rsidR="00D51896" w:rsidRPr="00D51896" w:rsidRDefault="00D51896" w:rsidP="00D51896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music, </w:t>
      </w:r>
      <w:proofErr w:type="gram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dance</w:t>
      </w:r>
      <w:proofErr w:type="gram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and dinner to express our joy</w:t>
      </w:r>
    </w:p>
    <w:p w14:paraId="7F1F3336" w14:textId="77777777" w:rsidR="00D51896" w:rsidRPr="00D51896" w:rsidRDefault="00D51896" w:rsidP="00D51896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>and good wishes for soon to be married</w:t>
      </w:r>
    </w:p>
    <w:p w14:paraId="6AFCAD6E" w14:textId="77777777" w:rsidR="00D51896" w:rsidRPr="00D51896" w:rsidRDefault="00D51896" w:rsidP="00D5189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proofErr w:type="spellStart"/>
      <w:r w:rsidRPr="00D51896">
        <w:rPr>
          <w:rFonts w:ascii="Monotype Corsiva" w:hAnsi="Monotype Corsiva" w:cs="Monotype Corsiva"/>
          <w:b/>
          <w:bCs/>
          <w:color w:val="000000"/>
          <w:sz w:val="40"/>
          <w:szCs w:val="40"/>
        </w:rPr>
        <w:t>Shaila</w:t>
      </w:r>
      <w:proofErr w:type="spell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  and   </w:t>
      </w:r>
      <w:r w:rsidRPr="00D51896">
        <w:rPr>
          <w:rFonts w:ascii="Monotype Corsiva" w:hAnsi="Monotype Corsiva" w:cs="Monotype Corsiva"/>
          <w:b/>
          <w:bCs/>
          <w:color w:val="000000"/>
          <w:sz w:val="40"/>
          <w:szCs w:val="40"/>
        </w:rPr>
        <w:t>Peter</w:t>
      </w:r>
    </w:p>
    <w:p w14:paraId="7A9636E4" w14:textId="77777777" w:rsidR="00D51896" w:rsidRPr="00D51896" w:rsidRDefault="00D51896" w:rsidP="00D5189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>
        <w:rPr>
          <w:rFonts w:ascii="Monotype Corsiva" w:hAnsi="Monotype Corsiva" w:cs="Monotype Corsiva"/>
          <w:noProof/>
          <w:color w:val="000000"/>
          <w:sz w:val="28"/>
          <w:szCs w:val="28"/>
        </w:rPr>
        <w:pict w14:anchorId="70EC1558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570.1pt;margin-top:5.85pt;width:75.15pt;height:146.25pt;z-index:251658240;mso-wrap-style:none">
            <v:textbox style="mso-fit-shape-to-text:t">
              <w:txbxContent>
                <w:p w14:paraId="1FB82B75" w14:textId="77777777" w:rsidR="00D51896" w:rsidRDefault="00D51896">
                  <w:r>
                    <w:object w:dxaOrig="1149" w:dyaOrig="2433" w14:anchorId="7292DFB3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60pt;height:126pt">
                        <v:imagedata r:id="rId4" o:title=""/>
                      </v:shape>
                      <o:OLEObject Type="Embed" ProgID="CorelDRAW.Graphic.13" ShapeID="_x0000_i1026" DrawAspect="Content" ObjectID="_1675167148" r:id="rId5"/>
                    </w:object>
                  </w:r>
                </w:p>
              </w:txbxContent>
            </v:textbox>
          </v:shape>
        </w:pict>
      </w:r>
      <w:r>
        <w:rPr>
          <w:rFonts w:ascii="Monotype Corsiva" w:hAnsi="Monotype Corsiva" w:cs="Monotype Corsiva"/>
          <w:noProof/>
          <w:color w:val="000000"/>
          <w:sz w:val="28"/>
          <w:szCs w:val="28"/>
        </w:rPr>
        <w:pict w14:anchorId="2BFBCD80">
          <v:shape id="_x0000_s1026" type="#_x0000_t202" style="position:absolute;left:0;text-align:left;margin-left:104.45pt;margin-top:12.4pt;width:73.2pt;height:142.5pt;z-index:251657216;mso-wrap-style:none">
            <v:textbox style="mso-fit-shape-to-text:t">
              <w:txbxContent>
                <w:p w14:paraId="76077D24" w14:textId="77777777" w:rsidR="00D51896" w:rsidRDefault="00D51896">
                  <w:r>
                    <w:object w:dxaOrig="1149" w:dyaOrig="2431" w14:anchorId="55A69444">
                      <v:shape id="_x0000_i1025" type="#_x0000_t75" style="width:57.75pt;height:122.25pt">
                        <v:imagedata r:id="rId6" o:title=""/>
                      </v:shape>
                      <o:OLEObject Type="Embed" ProgID="CorelDRAW.Graphic.13" ShapeID="_x0000_i1025" DrawAspect="Content" ObjectID="_1675167147" r:id="rId7"/>
                    </w:object>
                  </w:r>
                </w:p>
              </w:txbxContent>
            </v:textbox>
          </v:shape>
        </w:pict>
      </w:r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on </w:t>
      </w:r>
      <w:proofErr w:type="gramStart"/>
      <w:r w:rsidRPr="00D51896">
        <w:rPr>
          <w:rFonts w:ascii="Monotype Corsiva" w:hAnsi="Monotype Corsiva" w:cs="Monotype Corsiva"/>
          <w:color w:val="000000"/>
          <w:sz w:val="28"/>
          <w:szCs w:val="28"/>
        </w:rPr>
        <w:t>Tuesday,  August</w:t>
      </w:r>
      <w:proofErr w:type="gramEnd"/>
      <w:r w:rsidRPr="00D51896">
        <w:rPr>
          <w:rFonts w:ascii="Monotype Corsiva" w:hAnsi="Monotype Corsiva" w:cs="Monotype Corsiva"/>
          <w:color w:val="000000"/>
          <w:sz w:val="28"/>
          <w:szCs w:val="28"/>
        </w:rPr>
        <w:t xml:space="preserve"> 26, 2014</w:t>
      </w:r>
    </w:p>
    <w:p w14:paraId="6FC4B240" w14:textId="77777777" w:rsidR="00D51896" w:rsidRPr="00D51896" w:rsidRDefault="00D51896" w:rsidP="00D51896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>at 7:00pm</w:t>
      </w:r>
    </w:p>
    <w:p w14:paraId="67F730F7" w14:textId="77777777" w:rsidR="00D51896" w:rsidRPr="00D51896" w:rsidRDefault="00D51896" w:rsidP="00D5189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>at the Florian Hall</w:t>
      </w:r>
    </w:p>
    <w:p w14:paraId="111E6D58" w14:textId="77777777" w:rsidR="00D51896" w:rsidRPr="00D51896" w:rsidRDefault="00D51896" w:rsidP="00D51896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>13701 Old Jericho Park Road, Bowie, MD 20720</w:t>
      </w:r>
    </w:p>
    <w:p w14:paraId="575574E0" w14:textId="77777777" w:rsidR="00D51896" w:rsidRPr="00D51896" w:rsidRDefault="00D51896" w:rsidP="00D5189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b/>
          <w:bCs/>
          <w:color w:val="000000"/>
          <w:sz w:val="32"/>
          <w:szCs w:val="32"/>
        </w:rPr>
        <w:t>Chandrakant and Anjum</w:t>
      </w:r>
    </w:p>
    <w:p w14:paraId="0471A027" w14:textId="77777777" w:rsidR="00D51896" w:rsidRPr="00D51896" w:rsidRDefault="00D51896" w:rsidP="00D5189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color w:val="000000"/>
          <w:sz w:val="28"/>
          <w:szCs w:val="28"/>
        </w:rPr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>Please RSVP by August 2, 2014</w:t>
      </w:r>
    </w:p>
    <w:p w14:paraId="1619A56D" w14:textId="77777777" w:rsidR="009A6509" w:rsidRDefault="00D51896" w:rsidP="00D51896">
      <w:pPr>
        <w:jc w:val="center"/>
      </w:pPr>
      <w:r w:rsidRPr="00D51896">
        <w:rPr>
          <w:rFonts w:ascii="Monotype Corsiva" w:hAnsi="Monotype Corsiva" w:cs="Monotype Corsiva"/>
          <w:color w:val="000000"/>
          <w:sz w:val="28"/>
          <w:szCs w:val="28"/>
        </w:rPr>
        <w:t>(301) 405-8638</w:t>
      </w:r>
    </w:p>
    <w:sectPr w:rsidR="009A6509" w:rsidSect="00D51896">
      <w:pgSz w:w="16840" w:h="11907" w:orient="landscape" w:code="9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ShelleyAllegro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NLAwMzc0NzRR0lEKTi0uzszPAykwrAUATSacaywAAAA="/>
  </w:docVars>
  <w:rsids>
    <w:rsidRoot w:val="00D51896"/>
    <w:rsid w:val="00006434"/>
    <w:rsid w:val="006E1DCE"/>
    <w:rsid w:val="009A6509"/>
    <w:rsid w:val="00D5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47100D"/>
  <w15:chartTrackingRefBased/>
  <w15:docId w15:val="{A22A53B7-A614-4B9E-B723-3C09BC0C9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6:00Z</dcterms:created>
  <dcterms:modified xsi:type="dcterms:W3CDTF">2021-02-18T09:56:00Z</dcterms:modified>
</cp:coreProperties>
</file>